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1bfd4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d8924bc-1ec5-4dd3-932e-1460e54bd09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15Z</dcterms:created>
  <dcterms:modified xsi:type="dcterms:W3CDTF">2023-07-03T03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